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2" w14:textId="7B919A8C" w:rsidR="003A1C31" w:rsidRDefault="00B17F62" w:rsidP="00C05CC1">
      <w:pPr>
        <w:jc w:val="center"/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32"/>
          <w:szCs w:val="32"/>
        </w:rPr>
        <w:t>Data Structure</w:t>
      </w:r>
      <w:bookmarkStart w:id="0" w:name="_GoBack"/>
      <w:bookmarkEnd w:id="0"/>
      <w:r>
        <w:rPr>
          <w:rFonts w:ascii="Spectral" w:eastAsia="Spectral" w:hAnsi="Spectral" w:cs="Spectral"/>
          <w:b/>
          <w:sz w:val="32"/>
          <w:szCs w:val="32"/>
        </w:rPr>
        <w:t>s and Algorithms Resources</w:t>
      </w:r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03" w14:textId="77777777" w:rsidR="003A1C31" w:rsidRDefault="003A1C31">
      <w:pPr>
        <w:rPr>
          <w:rFonts w:ascii="Spectral" w:eastAsia="Spectral" w:hAnsi="Spectral" w:cs="Spectral"/>
          <w:b/>
          <w:sz w:val="28"/>
          <w:szCs w:val="28"/>
        </w:rPr>
      </w:pPr>
    </w:p>
    <w:p w14:paraId="00000004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8"/>
          <w:szCs w:val="28"/>
        </w:rPr>
        <w:t>Step 1: Learn a Programming language (C, C++ or Java)</w:t>
      </w:r>
    </w:p>
    <w:p w14:paraId="00000005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hyperlink r:id="rId8">
        <w:r>
          <w:rPr>
            <w:rFonts w:ascii="Spectral" w:eastAsia="Spectral" w:hAnsi="Spectral" w:cs="Spectral"/>
            <w:b/>
            <w:sz w:val="24"/>
            <w:szCs w:val="24"/>
          </w:rPr>
          <w:t>C Language Tutorial</w:t>
        </w:r>
      </w:hyperlink>
    </w:p>
    <w:p w14:paraId="00000006" w14:textId="77777777" w:rsidR="003A1C31" w:rsidRDefault="00B17F62">
      <w:pPr>
        <w:numPr>
          <w:ilvl w:val="0"/>
          <w:numId w:val="20"/>
        </w:numPr>
        <w:rPr>
          <w:rFonts w:ascii="Spectral" w:eastAsia="Spectral" w:hAnsi="Spectral" w:cs="Spectral"/>
          <w:sz w:val="24"/>
          <w:szCs w:val="24"/>
        </w:rPr>
      </w:pPr>
      <w:hyperlink r:id="rId9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7er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sPsTyYt2Q-SqZxTA1D-melSfqBRMW</w:t>
        </w:r>
      </w:hyperlink>
    </w:p>
    <w:p w14:paraId="00000007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08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C++ Language Tutorial</w:t>
      </w:r>
    </w:p>
    <w:p w14:paraId="00000009" w14:textId="77777777" w:rsidR="003A1C31" w:rsidRDefault="00B17F62">
      <w:pPr>
        <w:numPr>
          <w:ilvl w:val="0"/>
          <w:numId w:val="16"/>
        </w:numPr>
        <w:rPr>
          <w:rFonts w:ascii="Spectral" w:eastAsia="Spectral" w:hAnsi="Spectral" w:cs="Spectral"/>
          <w:b/>
          <w:sz w:val="24"/>
          <w:szCs w:val="24"/>
        </w:rPr>
      </w:pPr>
      <w:hyperlink r:id="rId10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u0W_9lII9agpFUAlPFe_VNSlXW5uE0YL</w:t>
        </w:r>
      </w:hyperlink>
      <w:r>
        <w:rPr>
          <w:rFonts w:ascii="Spectral" w:eastAsia="Spectral" w:hAnsi="Spectral" w:cs="Spectral"/>
          <w:b/>
          <w:sz w:val="24"/>
          <w:szCs w:val="24"/>
        </w:rPr>
        <w:t xml:space="preserve"> </w:t>
      </w:r>
    </w:p>
    <w:p w14:paraId="0000000A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0B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Java Language Tutorial</w:t>
      </w:r>
    </w:p>
    <w:p w14:paraId="0000000C" w14:textId="77777777" w:rsidR="003A1C31" w:rsidRDefault="00B17F62">
      <w:pPr>
        <w:numPr>
          <w:ilvl w:val="0"/>
          <w:numId w:val="7"/>
        </w:numPr>
        <w:rPr>
          <w:rFonts w:ascii="Spectral" w:eastAsia="Spectral" w:hAnsi="Spectral" w:cs="Spectral"/>
          <w:sz w:val="24"/>
          <w:szCs w:val="24"/>
        </w:rPr>
      </w:pPr>
      <w:hyperlink r:id="rId11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u0W_9lII9agS67Uits0UnJyrYiXhDS6q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0D" w14:textId="77777777" w:rsidR="003A1C31" w:rsidRDefault="003A1C31">
      <w:pPr>
        <w:rPr>
          <w:rFonts w:ascii="Spectral" w:eastAsia="Spectral" w:hAnsi="Spectral" w:cs="Spectral"/>
          <w:sz w:val="28"/>
          <w:szCs w:val="28"/>
        </w:rPr>
      </w:pPr>
    </w:p>
    <w:p w14:paraId="0000000E" w14:textId="77777777" w:rsidR="003A1C31" w:rsidRDefault="00B17F62">
      <w:pPr>
        <w:rPr>
          <w:rFonts w:ascii="Spectral" w:eastAsia="Spectral" w:hAnsi="Spectral" w:cs="Spectral"/>
          <w:b/>
          <w:sz w:val="28"/>
          <w:szCs w:val="28"/>
        </w:rPr>
      </w:pPr>
      <w:r>
        <w:rPr>
          <w:rFonts w:ascii="Spectral" w:eastAsia="Spectral" w:hAnsi="Spectral" w:cs="Spectral"/>
          <w:b/>
          <w:sz w:val="28"/>
          <w:szCs w:val="28"/>
        </w:rPr>
        <w:t xml:space="preserve">Step 2: Understand Basic Concepts </w:t>
      </w:r>
    </w:p>
    <w:p w14:paraId="0000000F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 xml:space="preserve">Asymptotic notations </w:t>
      </w:r>
    </w:p>
    <w:p w14:paraId="00000010" w14:textId="77777777" w:rsidR="003A1C31" w:rsidRDefault="00B17F62">
      <w:pPr>
        <w:numPr>
          <w:ilvl w:val="0"/>
          <w:numId w:val="13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11" w14:textId="77777777" w:rsidR="003A1C31" w:rsidRDefault="00B17F62">
      <w:pPr>
        <w:numPr>
          <w:ilvl w:val="0"/>
          <w:numId w:val="14"/>
        </w:numPr>
        <w:rPr>
          <w:rFonts w:ascii="Spectral" w:eastAsia="Spectral" w:hAnsi="Spectral" w:cs="Spectral"/>
          <w:sz w:val="24"/>
          <w:szCs w:val="24"/>
        </w:rPr>
      </w:pPr>
      <w:hyperlink r:id="rId12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iarcs.org.in/inoi/online-study-material/topics/efficiency.php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12" w14:textId="77777777" w:rsidR="003A1C31" w:rsidRDefault="00B17F62">
      <w:pPr>
        <w:numPr>
          <w:ilvl w:val="0"/>
          <w:numId w:val="14"/>
        </w:numPr>
        <w:rPr>
          <w:rFonts w:ascii="Spectral" w:eastAsia="Spectral" w:hAnsi="Spectral" w:cs="Spectral"/>
          <w:sz w:val="24"/>
          <w:szCs w:val="24"/>
        </w:rPr>
      </w:pPr>
      <w:hyperlink r:id="rId13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watch?v=9TlHvipP5yA&amp;list=PLDN4rrl48XKpZkf03iYFl-O29szjTrs_O&amp;index=6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13" w14:textId="77777777" w:rsidR="003A1C31" w:rsidRDefault="00B17F62">
      <w:pPr>
        <w:numPr>
          <w:ilvl w:val="0"/>
          <w:numId w:val="30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14" w14:textId="77777777" w:rsidR="003A1C31" w:rsidRDefault="00B17F62">
      <w:pPr>
        <w:numPr>
          <w:ilvl w:val="0"/>
          <w:numId w:val="2"/>
        </w:numPr>
        <w:rPr>
          <w:rFonts w:ascii="Spectral" w:eastAsia="Spectral" w:hAnsi="Spectral" w:cs="Spectral"/>
          <w:sz w:val="24"/>
          <w:szCs w:val="24"/>
        </w:rPr>
      </w:pPr>
      <w:hyperlink r:id="rId14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://www.iitk.ac.in/esc101/08Jul/lecnotes/practise_s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ol.pdf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15" w14:textId="77777777" w:rsidR="003A1C31" w:rsidRDefault="00B17F62">
      <w:pPr>
        <w:numPr>
          <w:ilvl w:val="0"/>
          <w:numId w:val="2"/>
        </w:numPr>
        <w:rPr>
          <w:rFonts w:ascii="Spectral" w:eastAsia="Spectral" w:hAnsi="Spectral" w:cs="Spectral"/>
          <w:sz w:val="24"/>
          <w:szCs w:val="24"/>
        </w:rPr>
      </w:pPr>
      <w:hyperlink r:id="rId15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runestone.academy/runestone/books/published/pythonds/AlgorithmAnalysis/toctree.html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16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17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Number Theory Lectures</w:t>
      </w:r>
    </w:p>
    <w:p w14:paraId="00000018" w14:textId="77777777" w:rsidR="003A1C31" w:rsidRDefault="00B17F62">
      <w:pPr>
        <w:numPr>
          <w:ilvl w:val="0"/>
          <w:numId w:val="13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 xml:space="preserve">Video tutorials </w:t>
      </w:r>
    </w:p>
    <w:p w14:paraId="00000019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16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auivoElc3giVROwL-6g9hO-LlSen_NaV</w:t>
        </w:r>
      </w:hyperlink>
    </w:p>
    <w:p w14:paraId="0000001A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17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ttps://www.youtube.com/playlist?list=PL2q4fbVm1Ik4liHX78IRslXzUr8z5QxsG</w:t>
        </w:r>
      </w:hyperlink>
    </w:p>
    <w:p w14:paraId="0000001B" w14:textId="77777777" w:rsidR="003A1C31" w:rsidRDefault="00B17F62">
      <w:pPr>
        <w:numPr>
          <w:ilvl w:val="0"/>
          <w:numId w:val="30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lastRenderedPageBreak/>
        <w:t>Article</w:t>
      </w:r>
    </w:p>
    <w:p w14:paraId="0000001C" w14:textId="77777777" w:rsidR="003A1C31" w:rsidRDefault="00B17F62">
      <w:pPr>
        <w:numPr>
          <w:ilvl w:val="0"/>
          <w:numId w:val="29"/>
        </w:numPr>
        <w:rPr>
          <w:rFonts w:ascii="Spectral" w:eastAsia="Spectral" w:hAnsi="Spectral" w:cs="Spectral"/>
          <w:b/>
          <w:sz w:val="24"/>
          <w:szCs w:val="24"/>
        </w:rPr>
      </w:pPr>
      <w:hyperlink r:id="rId18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cp-algorithms.com/</w:t>
        </w:r>
      </w:hyperlink>
      <w:r>
        <w:rPr>
          <w:rFonts w:ascii="Spectral" w:eastAsia="Spectral" w:hAnsi="Spectral" w:cs="Spectral"/>
          <w:b/>
          <w:sz w:val="24"/>
          <w:szCs w:val="24"/>
        </w:rPr>
        <w:t xml:space="preserve"> </w:t>
      </w:r>
    </w:p>
    <w:p w14:paraId="0000001D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1E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Sorting Algorithms</w:t>
      </w:r>
    </w:p>
    <w:p w14:paraId="0000001F" w14:textId="77777777" w:rsidR="003A1C31" w:rsidRDefault="00B17F62">
      <w:pPr>
        <w:numPr>
          <w:ilvl w:val="0"/>
          <w:numId w:val="13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20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19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visualgo.net/en/sorting?slide=1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21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20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sFNQxKNzefK_DAUwnQwBizOmcY7aDLoY</w:t>
        </w:r>
      </w:hyperlink>
    </w:p>
    <w:p w14:paraId="00000022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23" w14:textId="77777777" w:rsidR="003A1C31" w:rsidRDefault="00B17F62">
      <w:pPr>
        <w:numPr>
          <w:ilvl w:val="0"/>
          <w:numId w:val="25"/>
        </w:numPr>
        <w:rPr>
          <w:rFonts w:ascii="Spectral" w:eastAsia="Spectral" w:hAnsi="Spectral" w:cs="Spectral"/>
          <w:sz w:val="24"/>
          <w:szCs w:val="24"/>
        </w:rPr>
      </w:pPr>
      <w:hyperlink r:id="rId21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geeksforgeeks.org/sorting-algorithms/</w:t>
        </w:r>
      </w:hyperlink>
    </w:p>
    <w:p w14:paraId="00000024" w14:textId="77777777" w:rsidR="003A1C31" w:rsidRDefault="00B17F62">
      <w:pPr>
        <w:numPr>
          <w:ilvl w:val="0"/>
          <w:numId w:val="25"/>
        </w:numPr>
        <w:rPr>
          <w:rFonts w:ascii="Spectral" w:eastAsia="Spectral" w:hAnsi="Spectral" w:cs="Spectral"/>
          <w:sz w:val="24"/>
          <w:szCs w:val="24"/>
        </w:rPr>
      </w:pPr>
      <w:hyperlink r:id="rId22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iarcs.org.in/inoi/online-study-material/topics/sorting.php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25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26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Searching Algori</w:t>
      </w:r>
      <w:r>
        <w:rPr>
          <w:rFonts w:ascii="Spectral" w:eastAsia="Spectral" w:hAnsi="Spectral" w:cs="Spectral"/>
          <w:b/>
          <w:sz w:val="24"/>
          <w:szCs w:val="24"/>
        </w:rPr>
        <w:t>thms</w:t>
      </w:r>
    </w:p>
    <w:p w14:paraId="00000027" w14:textId="77777777" w:rsidR="003A1C31" w:rsidRDefault="00B17F62">
      <w:pPr>
        <w:numPr>
          <w:ilvl w:val="0"/>
          <w:numId w:val="13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28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23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visualgo.net/en/dfsbfs?slide=1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29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24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auivo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Elc3gjE_s-7owHO0RVb_jj7Rx85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2A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2B" w14:textId="77777777" w:rsidR="003A1C31" w:rsidRDefault="00B17F62">
      <w:pPr>
        <w:numPr>
          <w:ilvl w:val="0"/>
          <w:numId w:val="25"/>
        </w:numPr>
        <w:rPr>
          <w:rFonts w:ascii="Spectral" w:eastAsia="Spectral" w:hAnsi="Spectral" w:cs="Spectral"/>
          <w:sz w:val="24"/>
          <w:szCs w:val="24"/>
        </w:rPr>
      </w:pPr>
      <w:hyperlink r:id="rId25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geeksforgeeks.org/searching-algorithms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2C" w14:textId="77777777" w:rsidR="003A1C31" w:rsidRDefault="003A1C31">
      <w:pPr>
        <w:rPr>
          <w:rFonts w:ascii="Spectral" w:eastAsia="Spectral" w:hAnsi="Spectral" w:cs="Spectral"/>
          <w:sz w:val="24"/>
          <w:szCs w:val="24"/>
        </w:rPr>
      </w:pPr>
    </w:p>
    <w:p w14:paraId="0000002D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Recursion</w:t>
      </w:r>
    </w:p>
    <w:p w14:paraId="0000002E" w14:textId="77777777" w:rsidR="003A1C31" w:rsidRDefault="00B17F62">
      <w:pPr>
        <w:numPr>
          <w:ilvl w:val="0"/>
          <w:numId w:val="4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</w:t>
      </w:r>
    </w:p>
    <w:p w14:paraId="0000002F" w14:textId="77777777" w:rsidR="003A1C31" w:rsidRDefault="00B17F62">
      <w:pPr>
        <w:numPr>
          <w:ilvl w:val="0"/>
          <w:numId w:val="11"/>
        </w:numPr>
        <w:rPr>
          <w:rFonts w:ascii="Spectral" w:eastAsia="Spectral" w:hAnsi="Spectral" w:cs="Spectral"/>
          <w:sz w:val="24"/>
          <w:szCs w:val="24"/>
        </w:rPr>
      </w:pPr>
      <w:hyperlink r:id="rId26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_z_8CaSLPWeT1ffjiImo0sYTcnLzo-wY</w:t>
        </w:r>
      </w:hyperlink>
      <w:r>
        <w:rPr>
          <w:rFonts w:ascii="Spectral" w:eastAsia="Spectral" w:hAnsi="Spectral" w:cs="Spectral"/>
          <w:b/>
          <w:sz w:val="24"/>
          <w:szCs w:val="24"/>
        </w:rPr>
        <w:t xml:space="preserve"> </w:t>
      </w:r>
    </w:p>
    <w:p w14:paraId="00000030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31" w14:textId="77777777" w:rsidR="003A1C31" w:rsidRDefault="00B17F62">
      <w:pPr>
        <w:numPr>
          <w:ilvl w:val="0"/>
          <w:numId w:val="8"/>
        </w:numPr>
        <w:rPr>
          <w:rFonts w:ascii="Spectral" w:eastAsia="Spectral" w:hAnsi="Spectral" w:cs="Spectral"/>
          <w:sz w:val="24"/>
          <w:szCs w:val="24"/>
        </w:rPr>
      </w:pPr>
      <w:hyperlink r:id="rId27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csee.umbc.edu/~chang/cs202.f98/readings/recursion.html</w:t>
        </w:r>
      </w:hyperlink>
    </w:p>
    <w:p w14:paraId="00000032" w14:textId="77777777" w:rsidR="003A1C31" w:rsidRDefault="00B17F62">
      <w:pPr>
        <w:numPr>
          <w:ilvl w:val="0"/>
          <w:numId w:val="8"/>
        </w:numPr>
        <w:rPr>
          <w:rFonts w:ascii="Spectral" w:eastAsia="Spectral" w:hAnsi="Spectral" w:cs="Spectral"/>
          <w:sz w:val="24"/>
          <w:szCs w:val="24"/>
        </w:rPr>
      </w:pPr>
      <w:hyperlink r:id="rId28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byte-by-byte.com/recursion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 </w:t>
      </w:r>
    </w:p>
    <w:p w14:paraId="00000033" w14:textId="77777777" w:rsidR="003A1C31" w:rsidRDefault="003A1C31">
      <w:pPr>
        <w:rPr>
          <w:rFonts w:ascii="Spectral" w:eastAsia="Spectral" w:hAnsi="Spectral" w:cs="Spectral"/>
          <w:sz w:val="24"/>
          <w:szCs w:val="24"/>
        </w:rPr>
      </w:pPr>
    </w:p>
    <w:p w14:paraId="00000034" w14:textId="77777777" w:rsidR="003A1C31" w:rsidRDefault="00B17F62">
      <w:pPr>
        <w:rPr>
          <w:rFonts w:ascii="Spectral" w:eastAsia="Spectral" w:hAnsi="Spectral" w:cs="Spectral"/>
          <w:sz w:val="24"/>
          <w:szCs w:val="24"/>
        </w:rPr>
      </w:pPr>
      <w:proofErr w:type="spellStart"/>
      <w:r>
        <w:rPr>
          <w:rFonts w:ascii="Spectral" w:eastAsia="Spectral" w:hAnsi="Spectral" w:cs="Spectral"/>
          <w:b/>
          <w:sz w:val="24"/>
          <w:szCs w:val="24"/>
        </w:rPr>
        <w:t>Lin</w:t>
      </w:r>
      <w:r>
        <w:rPr>
          <w:rFonts w:ascii="Spectral" w:eastAsia="Spectral" w:hAnsi="Spectral" w:cs="Spectral"/>
          <w:b/>
          <w:sz w:val="24"/>
          <w:szCs w:val="24"/>
        </w:rPr>
        <w:t>kedList</w:t>
      </w:r>
      <w:proofErr w:type="spellEnd"/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35" w14:textId="77777777" w:rsidR="003A1C31" w:rsidRDefault="00B17F62">
      <w:pPr>
        <w:numPr>
          <w:ilvl w:val="0"/>
          <w:numId w:val="27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 xml:space="preserve"> Video Tutorial</w:t>
      </w:r>
    </w:p>
    <w:p w14:paraId="00000036" w14:textId="77777777" w:rsidR="003A1C31" w:rsidRDefault="00B17F62">
      <w:pPr>
        <w:numPr>
          <w:ilvl w:val="0"/>
          <w:numId w:val="19"/>
        </w:numPr>
        <w:rPr>
          <w:rFonts w:ascii="Spectral" w:eastAsia="Spectral" w:hAnsi="Spectral" w:cs="Spectral"/>
          <w:sz w:val="24"/>
          <w:szCs w:val="24"/>
        </w:rPr>
      </w:pPr>
      <w:hyperlink r:id="rId29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-Jc9J83PIiF5VZmktfqW6WVU1pxBF6l_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37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lastRenderedPageBreak/>
        <w:t>Article</w:t>
      </w:r>
    </w:p>
    <w:p w14:paraId="00000038" w14:textId="77777777" w:rsidR="003A1C31" w:rsidRDefault="00B17F62">
      <w:pPr>
        <w:numPr>
          <w:ilvl w:val="0"/>
          <w:numId w:val="6"/>
        </w:numPr>
        <w:rPr>
          <w:rFonts w:ascii="Spectral" w:eastAsia="Spectral" w:hAnsi="Spectral" w:cs="Spectral"/>
          <w:sz w:val="24"/>
          <w:szCs w:val="24"/>
        </w:rPr>
      </w:pPr>
      <w:hyperlink r:id="rId30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hackerearth.com/practice/data-structures/linked-list/singly-linked-list/tutorial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39" w14:textId="77777777" w:rsidR="003A1C31" w:rsidRDefault="003A1C31">
      <w:pPr>
        <w:rPr>
          <w:rFonts w:ascii="Spectral" w:eastAsia="Spectral" w:hAnsi="Spectral" w:cs="Spectral"/>
          <w:sz w:val="24"/>
          <w:szCs w:val="24"/>
        </w:rPr>
      </w:pPr>
    </w:p>
    <w:p w14:paraId="0000003A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Stack &amp; Queue</w:t>
      </w:r>
    </w:p>
    <w:p w14:paraId="0000003B" w14:textId="77777777" w:rsidR="003A1C31" w:rsidRDefault="00B17F62">
      <w:pPr>
        <w:numPr>
          <w:ilvl w:val="0"/>
          <w:numId w:val="1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</w:t>
      </w:r>
    </w:p>
    <w:p w14:paraId="0000003C" w14:textId="77777777" w:rsidR="003A1C31" w:rsidRDefault="00B17F62">
      <w:pPr>
        <w:numPr>
          <w:ilvl w:val="0"/>
          <w:numId w:val="12"/>
        </w:numPr>
        <w:rPr>
          <w:rFonts w:ascii="Spectral" w:eastAsia="Spectral" w:hAnsi="Spectral" w:cs="Spectral"/>
          <w:sz w:val="24"/>
          <w:szCs w:val="24"/>
        </w:rPr>
      </w:pPr>
      <w:hyperlink r:id="rId31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-Jc9J83PIiEyUGT3S8zPdTMYojwZPLUM</w:t>
        </w:r>
      </w:hyperlink>
    </w:p>
    <w:p w14:paraId="0000003D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3E" w14:textId="77777777" w:rsidR="003A1C31" w:rsidRDefault="00B17F62">
      <w:pPr>
        <w:numPr>
          <w:ilvl w:val="0"/>
          <w:numId w:val="22"/>
        </w:numPr>
        <w:rPr>
          <w:rFonts w:ascii="Spectral" w:eastAsia="Spectral" w:hAnsi="Spectral" w:cs="Spectral"/>
          <w:sz w:val="24"/>
          <w:szCs w:val="24"/>
        </w:rPr>
      </w:pPr>
      <w:hyperlink r:id="rId32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hackerearth.com/practice/notes/stacks-and-queues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3F" w14:textId="77777777" w:rsidR="003A1C31" w:rsidRDefault="003A1C31">
      <w:pPr>
        <w:rPr>
          <w:rFonts w:ascii="Spectral" w:eastAsia="Spectral" w:hAnsi="Spectral" w:cs="Spectral"/>
          <w:sz w:val="24"/>
          <w:szCs w:val="24"/>
        </w:rPr>
      </w:pPr>
    </w:p>
    <w:p w14:paraId="00000040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Greedy Algori</w:t>
      </w:r>
      <w:r>
        <w:rPr>
          <w:rFonts w:ascii="Spectral" w:eastAsia="Spectral" w:hAnsi="Spectral" w:cs="Spectral"/>
          <w:b/>
          <w:sz w:val="24"/>
          <w:szCs w:val="24"/>
        </w:rPr>
        <w:t>thms</w:t>
      </w:r>
    </w:p>
    <w:p w14:paraId="00000041" w14:textId="77777777" w:rsidR="003A1C31" w:rsidRDefault="00B17F62">
      <w:pPr>
        <w:numPr>
          <w:ilvl w:val="0"/>
          <w:numId w:val="13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42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43" w14:textId="77777777" w:rsidR="003A1C31" w:rsidRDefault="00B17F62">
      <w:pPr>
        <w:numPr>
          <w:ilvl w:val="0"/>
          <w:numId w:val="17"/>
        </w:numPr>
        <w:rPr>
          <w:rFonts w:ascii="Spectral" w:eastAsia="Spectral" w:hAnsi="Spectral" w:cs="Spectral"/>
          <w:sz w:val="24"/>
          <w:szCs w:val="24"/>
        </w:rPr>
      </w:pPr>
      <w:hyperlink r:id="rId33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iarcs.org.in/inoi/online-study-material/topics/greedy.php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44" w14:textId="77777777" w:rsidR="003A1C31" w:rsidRDefault="00B17F62">
      <w:pPr>
        <w:numPr>
          <w:ilvl w:val="0"/>
          <w:numId w:val="17"/>
        </w:numPr>
        <w:rPr>
          <w:rFonts w:ascii="Spectral" w:eastAsia="Spectral" w:hAnsi="Spectral" w:cs="Spectral"/>
          <w:sz w:val="24"/>
          <w:szCs w:val="24"/>
        </w:rPr>
      </w:pPr>
      <w:hyperlink r:id="rId34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topcoder.com/thrive/articles/Greedy%20is%20Good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45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46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proofErr w:type="spellStart"/>
      <w:r>
        <w:rPr>
          <w:rFonts w:ascii="Spectral" w:eastAsia="Spectral" w:hAnsi="Spectral" w:cs="Spectral"/>
          <w:b/>
          <w:sz w:val="24"/>
          <w:szCs w:val="24"/>
        </w:rPr>
        <w:t>Bitmanipulation</w:t>
      </w:r>
      <w:proofErr w:type="spellEnd"/>
      <w:r>
        <w:rPr>
          <w:rFonts w:ascii="Spectral" w:eastAsia="Spectral" w:hAnsi="Spectral" w:cs="Spectral"/>
          <w:b/>
          <w:sz w:val="24"/>
          <w:szCs w:val="24"/>
        </w:rPr>
        <w:t xml:space="preserve"> </w:t>
      </w:r>
    </w:p>
    <w:p w14:paraId="00000047" w14:textId="77777777" w:rsidR="003A1C31" w:rsidRDefault="00B17F62">
      <w:pPr>
        <w:numPr>
          <w:ilvl w:val="0"/>
          <w:numId w:val="13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48" w14:textId="77777777" w:rsidR="003A1C31" w:rsidRDefault="00B17F62">
      <w:pPr>
        <w:numPr>
          <w:ilvl w:val="0"/>
          <w:numId w:val="5"/>
        </w:numPr>
        <w:rPr>
          <w:rFonts w:ascii="Spectral" w:eastAsia="Spectral" w:hAnsi="Spectral" w:cs="Spectral"/>
          <w:sz w:val="24"/>
          <w:szCs w:val="24"/>
        </w:rPr>
      </w:pPr>
      <w:hyperlink r:id="rId35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2q4fbVm1Ik7ip1VkWwe5U_CEb93vw6Iu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 </w:t>
      </w:r>
    </w:p>
    <w:p w14:paraId="00000049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4A" w14:textId="77777777" w:rsidR="003A1C31" w:rsidRDefault="00B17F62">
      <w:pPr>
        <w:numPr>
          <w:ilvl w:val="0"/>
          <w:numId w:val="25"/>
        </w:numPr>
        <w:rPr>
          <w:rFonts w:ascii="Spectral" w:eastAsia="Spectral" w:hAnsi="Spectral" w:cs="Spectral"/>
          <w:sz w:val="24"/>
          <w:szCs w:val="24"/>
        </w:rPr>
      </w:pPr>
      <w:hyperlink r:id="rId36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ps://www.hackerearth.com/practice/notes/bit-manipulation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4B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4C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 xml:space="preserve">Dynamic </w:t>
      </w:r>
      <w:proofErr w:type="gramStart"/>
      <w:r>
        <w:rPr>
          <w:rFonts w:ascii="Spectral" w:eastAsia="Spectral" w:hAnsi="Spectral" w:cs="Spectral"/>
          <w:b/>
          <w:sz w:val="24"/>
          <w:szCs w:val="24"/>
        </w:rPr>
        <w:t>Programming :</w:t>
      </w:r>
      <w:proofErr w:type="gramEnd"/>
    </w:p>
    <w:p w14:paraId="0000004D" w14:textId="77777777" w:rsidR="003A1C31" w:rsidRDefault="00B17F62">
      <w:pPr>
        <w:numPr>
          <w:ilvl w:val="0"/>
          <w:numId w:val="15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4E" w14:textId="77777777" w:rsidR="003A1C31" w:rsidRDefault="00B17F62">
      <w:pPr>
        <w:numPr>
          <w:ilvl w:val="0"/>
          <w:numId w:val="10"/>
        </w:numPr>
        <w:rPr>
          <w:rFonts w:ascii="Spectral" w:eastAsia="Spectral" w:hAnsi="Spectral" w:cs="Spectral"/>
          <w:sz w:val="24"/>
          <w:szCs w:val="24"/>
        </w:rPr>
      </w:pPr>
      <w:hyperlink r:id="rId37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 xml:space="preserve">Dynamic Programming by Aditya </w:t>
        </w:r>
        <w:proofErr w:type="spellStart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Verma</w:t>
        </w:r>
        <w:proofErr w:type="spellEnd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 xml:space="preserve"> Playlist</w:t>
        </w:r>
      </w:hyperlink>
      <w:r>
        <w:rPr>
          <w:rFonts w:ascii="Spectral" w:eastAsia="Spectral" w:hAnsi="Spectral" w:cs="Spectral"/>
          <w:sz w:val="24"/>
          <w:szCs w:val="24"/>
        </w:rPr>
        <w:tab/>
      </w:r>
    </w:p>
    <w:p w14:paraId="0000004F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50" w14:textId="77777777" w:rsidR="003A1C31" w:rsidRDefault="00B17F62">
      <w:pPr>
        <w:numPr>
          <w:ilvl w:val="0"/>
          <w:numId w:val="21"/>
        </w:numPr>
        <w:rPr>
          <w:rFonts w:ascii="Spectral" w:eastAsia="Spectral" w:hAnsi="Spectral" w:cs="Spectral"/>
          <w:sz w:val="24"/>
          <w:szCs w:val="24"/>
        </w:rPr>
      </w:pPr>
      <w:hyperlink r:id="rId38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freecodecamp.org/news/demystifying-dynamic-programming-3efafb8d4296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51" w14:textId="77777777" w:rsidR="003A1C31" w:rsidRDefault="00B17F62">
      <w:pPr>
        <w:numPr>
          <w:ilvl w:val="0"/>
          <w:numId w:val="21"/>
        </w:numPr>
        <w:rPr>
          <w:rFonts w:ascii="Spectral" w:eastAsia="Spectral" w:hAnsi="Spectral" w:cs="Spectral"/>
          <w:sz w:val="24"/>
          <w:szCs w:val="24"/>
        </w:rPr>
      </w:pPr>
      <w:hyperlink r:id="rId39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topcoder.com/thrive/articles/Dynamic%20Programming:%20From%20Novice%20to%20Advanced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52" w14:textId="77777777" w:rsidR="003A1C31" w:rsidRDefault="003A1C31">
      <w:pPr>
        <w:rPr>
          <w:rFonts w:ascii="Spectral" w:eastAsia="Spectral" w:hAnsi="Spectral" w:cs="Spectral"/>
          <w:sz w:val="24"/>
          <w:szCs w:val="24"/>
        </w:rPr>
      </w:pPr>
    </w:p>
    <w:p w14:paraId="00000053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proofErr w:type="gramStart"/>
      <w:r>
        <w:rPr>
          <w:rFonts w:ascii="Spectral" w:eastAsia="Spectral" w:hAnsi="Spectral" w:cs="Spectral"/>
          <w:b/>
          <w:sz w:val="24"/>
          <w:szCs w:val="24"/>
        </w:rPr>
        <w:t>Trees :</w:t>
      </w:r>
      <w:proofErr w:type="gramEnd"/>
    </w:p>
    <w:p w14:paraId="00000054" w14:textId="77777777" w:rsidR="003A1C31" w:rsidRDefault="00B17F62">
      <w:pPr>
        <w:numPr>
          <w:ilvl w:val="0"/>
          <w:numId w:val="15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55" w14:textId="77777777" w:rsidR="003A1C31" w:rsidRDefault="00B17F62">
      <w:pPr>
        <w:numPr>
          <w:ilvl w:val="0"/>
          <w:numId w:val="28"/>
        </w:numPr>
        <w:rPr>
          <w:rFonts w:ascii="Spectral" w:eastAsia="Spectral" w:hAnsi="Spectral" w:cs="Spectral"/>
          <w:sz w:val="24"/>
          <w:szCs w:val="24"/>
        </w:rPr>
      </w:pPr>
      <w:hyperlink r:id="rId40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outube.com/playlist?list=PLgUwDviBIf0q8Hkd7bK2Bpryj2xVJk8Vk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 </w:t>
      </w:r>
    </w:p>
    <w:p w14:paraId="00000056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57" w14:textId="77777777" w:rsidR="003A1C31" w:rsidRDefault="00B17F62">
      <w:pPr>
        <w:numPr>
          <w:ilvl w:val="0"/>
          <w:numId w:val="3"/>
        </w:numPr>
        <w:rPr>
          <w:rFonts w:ascii="Spectral" w:eastAsia="Spectral" w:hAnsi="Spectral" w:cs="Spectral"/>
          <w:sz w:val="24"/>
          <w:szCs w:val="24"/>
        </w:rPr>
      </w:pPr>
      <w:hyperlink r:id="rId41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iarcs.org.in/inoi/online-study-material/topics/dp-trees.php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58" w14:textId="77777777" w:rsidR="003A1C31" w:rsidRDefault="00B17F62">
      <w:pPr>
        <w:numPr>
          <w:ilvl w:val="0"/>
          <w:numId w:val="3"/>
        </w:numPr>
        <w:rPr>
          <w:rFonts w:ascii="Spectral" w:eastAsia="Spectral" w:hAnsi="Spectral" w:cs="Spectral"/>
          <w:sz w:val="24"/>
          <w:szCs w:val="24"/>
        </w:rPr>
      </w:pPr>
      <w:hyperlink r:id="rId42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people.eecs.berkeley.edu/~vazirani/s99cs170/notes/dynamic2.pdf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59" w14:textId="77777777" w:rsidR="003A1C31" w:rsidRDefault="003A1C31">
      <w:pPr>
        <w:ind w:left="720"/>
        <w:rPr>
          <w:rFonts w:ascii="Spectral" w:eastAsia="Spectral" w:hAnsi="Spectral" w:cs="Spectral"/>
          <w:sz w:val="24"/>
          <w:szCs w:val="24"/>
        </w:rPr>
      </w:pPr>
    </w:p>
    <w:p w14:paraId="0000005A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proofErr w:type="gramStart"/>
      <w:r>
        <w:rPr>
          <w:rFonts w:ascii="Spectral" w:eastAsia="Spectral" w:hAnsi="Spectral" w:cs="Spectral"/>
          <w:b/>
          <w:sz w:val="24"/>
          <w:szCs w:val="24"/>
        </w:rPr>
        <w:t>Graphs :</w:t>
      </w:r>
      <w:proofErr w:type="gramEnd"/>
    </w:p>
    <w:p w14:paraId="0000005B" w14:textId="77777777" w:rsidR="003A1C31" w:rsidRDefault="00B17F62">
      <w:pPr>
        <w:numPr>
          <w:ilvl w:val="0"/>
          <w:numId w:val="15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5C" w14:textId="77777777" w:rsidR="003A1C31" w:rsidRDefault="00B17F62">
      <w:pPr>
        <w:numPr>
          <w:ilvl w:val="0"/>
          <w:numId w:val="23"/>
        </w:numPr>
        <w:rPr>
          <w:rFonts w:ascii="Spectral" w:eastAsia="Spectral" w:hAnsi="Spectral" w:cs="Spectral"/>
          <w:sz w:val="24"/>
          <w:szCs w:val="24"/>
        </w:rPr>
      </w:pPr>
      <w:hyperlink r:id="rId43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gUwDviBIf0rGEWe64KWas0Nryn7SCRWw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5D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5E" w14:textId="77777777" w:rsidR="003A1C31" w:rsidRDefault="00B17F62">
      <w:pPr>
        <w:numPr>
          <w:ilvl w:val="0"/>
          <w:numId w:val="24"/>
        </w:numPr>
        <w:rPr>
          <w:rFonts w:ascii="Spectral" w:eastAsia="Spectral" w:hAnsi="Spectral" w:cs="Spectral"/>
          <w:sz w:val="24"/>
          <w:szCs w:val="24"/>
        </w:rPr>
      </w:pPr>
      <w:hyperlink r:id="rId44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iarcs.org.in/inoi/online-study-material/topics/graphs.php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5F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60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Segment Trees:</w:t>
      </w:r>
    </w:p>
    <w:p w14:paraId="00000061" w14:textId="77777777" w:rsidR="003A1C31" w:rsidRDefault="00B17F62">
      <w:pPr>
        <w:numPr>
          <w:ilvl w:val="0"/>
          <w:numId w:val="15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Video tutorials</w:t>
      </w:r>
    </w:p>
    <w:p w14:paraId="00000062" w14:textId="77777777" w:rsidR="003A1C31" w:rsidRDefault="00B17F62">
      <w:pPr>
        <w:numPr>
          <w:ilvl w:val="0"/>
          <w:numId w:val="23"/>
        </w:numPr>
        <w:rPr>
          <w:rFonts w:ascii="Spectral" w:eastAsia="Spectral" w:hAnsi="Spectral" w:cs="Spectral"/>
          <w:sz w:val="24"/>
          <w:szCs w:val="24"/>
        </w:rPr>
      </w:pPr>
      <w:hyperlink r:id="rId45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youtube.com/playlist?list=PL2q4fbVm1Ik6v2-emg_JGc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C9v2v2YTbvq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63" w14:textId="77777777" w:rsidR="003A1C31" w:rsidRDefault="00B17F62">
      <w:pPr>
        <w:numPr>
          <w:ilvl w:val="0"/>
          <w:numId w:val="18"/>
        </w:num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Article</w:t>
      </w:r>
    </w:p>
    <w:p w14:paraId="00000064" w14:textId="77777777" w:rsidR="003A1C31" w:rsidRDefault="00B17F62">
      <w:pPr>
        <w:numPr>
          <w:ilvl w:val="0"/>
          <w:numId w:val="9"/>
        </w:numPr>
        <w:rPr>
          <w:rFonts w:ascii="Spectral" w:eastAsia="Spectral" w:hAnsi="Spectral" w:cs="Spectral"/>
          <w:sz w:val="24"/>
          <w:szCs w:val="24"/>
        </w:rPr>
      </w:pPr>
      <w:hyperlink r:id="rId46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cp-algorithms.com/data_structures/segment_tree.html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65" w14:textId="77777777" w:rsidR="003A1C31" w:rsidRDefault="003A1C31">
      <w:pPr>
        <w:rPr>
          <w:rFonts w:ascii="Spectral" w:eastAsia="Spectral" w:hAnsi="Spectral" w:cs="Spectral"/>
          <w:sz w:val="28"/>
          <w:szCs w:val="28"/>
        </w:rPr>
      </w:pPr>
    </w:p>
    <w:p w14:paraId="00000066" w14:textId="77777777" w:rsidR="003A1C31" w:rsidRDefault="003A1C31">
      <w:pPr>
        <w:rPr>
          <w:rFonts w:ascii="Spectral" w:eastAsia="Spectral" w:hAnsi="Spectral" w:cs="Spectral"/>
          <w:sz w:val="28"/>
          <w:szCs w:val="28"/>
        </w:rPr>
      </w:pPr>
    </w:p>
    <w:p w14:paraId="00000067" w14:textId="77777777" w:rsidR="003A1C31" w:rsidRDefault="00B17F62">
      <w:pPr>
        <w:rPr>
          <w:rFonts w:ascii="Spectral" w:eastAsia="Spectral" w:hAnsi="Spectral" w:cs="Spectral"/>
          <w:b/>
          <w:sz w:val="28"/>
          <w:szCs w:val="28"/>
        </w:rPr>
      </w:pPr>
      <w:r>
        <w:rPr>
          <w:rFonts w:ascii="Spectral" w:eastAsia="Spectral" w:hAnsi="Spectral" w:cs="Spectral"/>
          <w:b/>
          <w:sz w:val="28"/>
          <w:szCs w:val="28"/>
        </w:rPr>
        <w:t xml:space="preserve">Step 3: Practice questions </w:t>
      </w:r>
    </w:p>
    <w:p w14:paraId="00000068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>Platforms:</w:t>
      </w:r>
    </w:p>
    <w:p w14:paraId="00000069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47">
        <w:proofErr w:type="spellStart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GeeksforGeek</w:t>
        </w:r>
      </w:hyperlink>
      <w:r>
        <w:rPr>
          <w:rFonts w:ascii="Spectral" w:eastAsia="Spectral" w:hAnsi="Spectral" w:cs="Spectral"/>
          <w:sz w:val="24"/>
          <w:szCs w:val="24"/>
        </w:rPr>
        <w:t>s</w:t>
      </w:r>
      <w:proofErr w:type="spellEnd"/>
    </w:p>
    <w:p w14:paraId="0000006A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48">
        <w:proofErr w:type="spellStart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Leetcode</w:t>
        </w:r>
        <w:proofErr w:type="spellEnd"/>
      </w:hyperlink>
    </w:p>
    <w:p w14:paraId="0000006B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49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www.codechef.com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6C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50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https://codeforces.com/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6D" w14:textId="77777777" w:rsidR="003A1C31" w:rsidRDefault="003A1C31">
      <w:pPr>
        <w:rPr>
          <w:rFonts w:ascii="Spectral" w:eastAsia="Spectral" w:hAnsi="Spectral" w:cs="Spectral"/>
          <w:b/>
          <w:sz w:val="24"/>
          <w:szCs w:val="24"/>
        </w:rPr>
      </w:pPr>
    </w:p>
    <w:p w14:paraId="0000006E" w14:textId="77777777" w:rsidR="003A1C31" w:rsidRDefault="00B17F62">
      <w:pPr>
        <w:rPr>
          <w:rFonts w:ascii="Spectral" w:eastAsia="Spectral" w:hAnsi="Spectral" w:cs="Spectral"/>
          <w:b/>
          <w:sz w:val="24"/>
          <w:szCs w:val="24"/>
        </w:rPr>
      </w:pPr>
      <w:r>
        <w:rPr>
          <w:rFonts w:ascii="Spectral" w:eastAsia="Spectral" w:hAnsi="Spectral" w:cs="Spectral"/>
          <w:b/>
          <w:sz w:val="24"/>
          <w:szCs w:val="24"/>
        </w:rPr>
        <w:t xml:space="preserve">Practice Sheet: </w:t>
      </w:r>
    </w:p>
    <w:p w14:paraId="0000006F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51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 xml:space="preserve">DSA 450 Questions Sheet - Love </w:t>
        </w:r>
        <w:proofErr w:type="spellStart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Babbar</w:t>
        </w:r>
        <w:proofErr w:type="spellEnd"/>
      </w:hyperlink>
    </w:p>
    <w:p w14:paraId="00000070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52"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A2OJ Ladders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p w14:paraId="00000071" w14:textId="77777777" w:rsidR="003A1C31" w:rsidRDefault="00B17F62">
      <w:pPr>
        <w:numPr>
          <w:ilvl w:val="0"/>
          <w:numId w:val="26"/>
        </w:numPr>
        <w:rPr>
          <w:rFonts w:ascii="Spectral" w:eastAsia="Spectral" w:hAnsi="Spectral" w:cs="Spectral"/>
          <w:sz w:val="24"/>
          <w:szCs w:val="24"/>
        </w:rPr>
      </w:pPr>
      <w:hyperlink r:id="rId53">
        <w:proofErr w:type="spellStart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cp</w:t>
        </w:r>
        <w:proofErr w:type="spellEnd"/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 xml:space="preserve">-contests | 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>💻</w:t>
        </w:r>
        <w:r>
          <w:rPr>
            <w:rFonts w:ascii="Spectral" w:eastAsia="Spectral" w:hAnsi="Spectral" w:cs="Spectral"/>
            <w:color w:val="1155CC"/>
            <w:sz w:val="24"/>
            <w:szCs w:val="24"/>
            <w:u w:val="single"/>
          </w:rPr>
          <w:t xml:space="preserve"> Archive of Competitive Programming Contests hosted by IIITV CC</w:t>
        </w:r>
      </w:hyperlink>
      <w:r>
        <w:rPr>
          <w:rFonts w:ascii="Spectral" w:eastAsia="Spectral" w:hAnsi="Spectral" w:cs="Spectral"/>
          <w:sz w:val="24"/>
          <w:szCs w:val="24"/>
        </w:rPr>
        <w:t xml:space="preserve"> </w:t>
      </w:r>
    </w:p>
    <w:sectPr w:rsidR="003A1C31">
      <w:headerReference w:type="first" r:id="rId5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2B7D72" w14:textId="77777777" w:rsidR="00B17F62" w:rsidRDefault="00B17F62">
      <w:pPr>
        <w:spacing w:line="240" w:lineRule="auto"/>
      </w:pPr>
      <w:r>
        <w:separator/>
      </w:r>
    </w:p>
  </w:endnote>
  <w:endnote w:type="continuationSeparator" w:id="0">
    <w:p w14:paraId="35351A6D" w14:textId="77777777" w:rsidR="00B17F62" w:rsidRDefault="00B17F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pectral">
    <w:altName w:val="Spectral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CA1EED" w14:textId="77777777" w:rsidR="00B17F62" w:rsidRDefault="00B17F62">
      <w:pPr>
        <w:spacing w:line="240" w:lineRule="auto"/>
      </w:pPr>
      <w:r>
        <w:separator/>
      </w:r>
    </w:p>
  </w:footnote>
  <w:footnote w:type="continuationSeparator" w:id="0">
    <w:p w14:paraId="106B2B3E" w14:textId="77777777" w:rsidR="00B17F62" w:rsidRDefault="00B17F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73" w14:textId="30D13F31" w:rsidR="003A1C31" w:rsidRDefault="00C05CC1">
    <w:pPr>
      <w:jc w:val="center"/>
      <w:rPr>
        <w:rFonts w:ascii="Spectral" w:eastAsia="Spectral" w:hAnsi="Spectral" w:cs="Spectral"/>
        <w:b/>
        <w:sz w:val="36"/>
        <w:szCs w:val="36"/>
      </w:rPr>
    </w:pPr>
    <w:r>
      <w:rPr>
        <w:rFonts w:ascii="Spectral" w:eastAsia="Spectral" w:hAnsi="Spectral" w:cs="Spectral"/>
        <w:b/>
        <w:sz w:val="36"/>
        <w:szCs w:val="36"/>
      </w:rPr>
      <w:t>Technical Committee</w:t>
    </w:r>
    <w:r w:rsidR="00B17F62">
      <w:rPr>
        <w:rFonts w:ascii="Spectral" w:eastAsia="Spectral" w:hAnsi="Spectral" w:cs="Spectral"/>
        <w:b/>
        <w:sz w:val="36"/>
        <w:szCs w:val="36"/>
      </w:rPr>
      <w:t xml:space="preserve"> IIIT Vadodara</w:t>
    </w:r>
    <w:r>
      <w:rPr>
        <w:rFonts w:ascii="Spectral" w:eastAsia="Spectral" w:hAnsi="Spectral" w:cs="Spectral"/>
        <w:b/>
        <w:sz w:val="36"/>
        <w:szCs w:val="36"/>
      </w:rPr>
      <w:t xml:space="preserve"> ICD</w:t>
    </w:r>
  </w:p>
  <w:p w14:paraId="00000074" w14:textId="77777777" w:rsidR="003A1C31" w:rsidRDefault="00B17F62">
    <w:pPr>
      <w:jc w:val="center"/>
      <w:rPr>
        <w:sz w:val="4"/>
        <w:szCs w:val="4"/>
      </w:rPr>
    </w:pPr>
    <w:r>
      <w:pict w14:anchorId="7C7692F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B5C71"/>
    <w:multiLevelType w:val="multilevel"/>
    <w:tmpl w:val="33AA65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8C22980"/>
    <w:multiLevelType w:val="multilevel"/>
    <w:tmpl w:val="8D102C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DEC57EF"/>
    <w:multiLevelType w:val="multilevel"/>
    <w:tmpl w:val="72EE7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141105D"/>
    <w:multiLevelType w:val="multilevel"/>
    <w:tmpl w:val="0B02CA1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BC3A8F"/>
    <w:multiLevelType w:val="multilevel"/>
    <w:tmpl w:val="7E167E8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9BD1969"/>
    <w:multiLevelType w:val="multilevel"/>
    <w:tmpl w:val="01A450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BFE10A2"/>
    <w:multiLevelType w:val="multilevel"/>
    <w:tmpl w:val="943C6A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3F93B96"/>
    <w:multiLevelType w:val="multilevel"/>
    <w:tmpl w:val="4D7E58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4812E91"/>
    <w:multiLevelType w:val="multilevel"/>
    <w:tmpl w:val="6EB45F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6B5260A"/>
    <w:multiLevelType w:val="multilevel"/>
    <w:tmpl w:val="EEA837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A164CCE"/>
    <w:multiLevelType w:val="multilevel"/>
    <w:tmpl w:val="673E42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C862A4A"/>
    <w:multiLevelType w:val="multilevel"/>
    <w:tmpl w:val="374CB64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36A7384"/>
    <w:multiLevelType w:val="multilevel"/>
    <w:tmpl w:val="DBAE45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89546CB"/>
    <w:multiLevelType w:val="multilevel"/>
    <w:tmpl w:val="3BF6BA50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4080D58"/>
    <w:multiLevelType w:val="multilevel"/>
    <w:tmpl w:val="255A6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47D092A"/>
    <w:multiLevelType w:val="multilevel"/>
    <w:tmpl w:val="9542B42E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D44473A"/>
    <w:multiLevelType w:val="multilevel"/>
    <w:tmpl w:val="9A78645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58A281B"/>
    <w:multiLevelType w:val="multilevel"/>
    <w:tmpl w:val="7BF606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6C32367"/>
    <w:multiLevelType w:val="multilevel"/>
    <w:tmpl w:val="A9C42F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8CF211E"/>
    <w:multiLevelType w:val="multilevel"/>
    <w:tmpl w:val="5A0A9D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CBC3E03"/>
    <w:multiLevelType w:val="multilevel"/>
    <w:tmpl w:val="8BE2F3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FC36DEE"/>
    <w:multiLevelType w:val="multilevel"/>
    <w:tmpl w:val="1124D3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1A213F3"/>
    <w:multiLevelType w:val="multilevel"/>
    <w:tmpl w:val="EEB8B4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37F2CF6"/>
    <w:multiLevelType w:val="multilevel"/>
    <w:tmpl w:val="1F627CD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91B4F3B"/>
    <w:multiLevelType w:val="multilevel"/>
    <w:tmpl w:val="8EEEA8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93E19E8"/>
    <w:multiLevelType w:val="multilevel"/>
    <w:tmpl w:val="360CFB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9545056"/>
    <w:multiLevelType w:val="multilevel"/>
    <w:tmpl w:val="82DA5E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AA13358"/>
    <w:multiLevelType w:val="multilevel"/>
    <w:tmpl w:val="0A7820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C801262"/>
    <w:multiLevelType w:val="multilevel"/>
    <w:tmpl w:val="D7FECB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CBD24D2"/>
    <w:multiLevelType w:val="multilevel"/>
    <w:tmpl w:val="9588ED0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16"/>
  </w:num>
  <w:num w:numId="5">
    <w:abstractNumId w:val="28"/>
  </w:num>
  <w:num w:numId="6">
    <w:abstractNumId w:val="9"/>
  </w:num>
  <w:num w:numId="7">
    <w:abstractNumId w:val="6"/>
  </w:num>
  <w:num w:numId="8">
    <w:abstractNumId w:val="1"/>
  </w:num>
  <w:num w:numId="9">
    <w:abstractNumId w:val="19"/>
  </w:num>
  <w:num w:numId="10">
    <w:abstractNumId w:val="26"/>
  </w:num>
  <w:num w:numId="11">
    <w:abstractNumId w:val="27"/>
  </w:num>
  <w:num w:numId="12">
    <w:abstractNumId w:val="12"/>
  </w:num>
  <w:num w:numId="13">
    <w:abstractNumId w:val="13"/>
  </w:num>
  <w:num w:numId="14">
    <w:abstractNumId w:val="5"/>
  </w:num>
  <w:num w:numId="15">
    <w:abstractNumId w:val="4"/>
  </w:num>
  <w:num w:numId="16">
    <w:abstractNumId w:val="25"/>
  </w:num>
  <w:num w:numId="17">
    <w:abstractNumId w:val="14"/>
  </w:num>
  <w:num w:numId="18">
    <w:abstractNumId w:val="11"/>
  </w:num>
  <w:num w:numId="19">
    <w:abstractNumId w:val="0"/>
  </w:num>
  <w:num w:numId="20">
    <w:abstractNumId w:val="17"/>
  </w:num>
  <w:num w:numId="21">
    <w:abstractNumId w:val="10"/>
  </w:num>
  <w:num w:numId="22">
    <w:abstractNumId w:val="20"/>
  </w:num>
  <w:num w:numId="23">
    <w:abstractNumId w:val="2"/>
  </w:num>
  <w:num w:numId="24">
    <w:abstractNumId w:val="22"/>
  </w:num>
  <w:num w:numId="25">
    <w:abstractNumId w:val="18"/>
  </w:num>
  <w:num w:numId="26">
    <w:abstractNumId w:val="24"/>
  </w:num>
  <w:num w:numId="27">
    <w:abstractNumId w:val="15"/>
  </w:num>
  <w:num w:numId="28">
    <w:abstractNumId w:val="23"/>
  </w:num>
  <w:num w:numId="29">
    <w:abstractNumId w:val="21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wNDIxszS0NDG0NDNQ0lEKTi0uzszPAykwrAUAo3rtdSwAAAA="/>
  </w:docVars>
  <w:rsids>
    <w:rsidRoot w:val="003A1C31"/>
    <w:rsid w:val="00015B2A"/>
    <w:rsid w:val="003A1C31"/>
    <w:rsid w:val="00B17F62"/>
    <w:rsid w:val="00C05CC1"/>
    <w:rsid w:val="00C87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CBFD05B-3D51-48C2-9086-89EDCE0B7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05CC1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05CC1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C05CC1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05CC1"/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57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9TlHvipP5yA&amp;list=PLDN4rrl48XKpZkf03iYFl-O29szjTrs_O&amp;index=6" TargetMode="External"/><Relationship Id="rId18" Type="http://schemas.openxmlformats.org/officeDocument/2006/relationships/hyperlink" Target="https://cp-algorithms.com/" TargetMode="External"/><Relationship Id="rId26" Type="http://schemas.openxmlformats.org/officeDocument/2006/relationships/hyperlink" Target="https://www.youtube.com/playlist?list=PL_z_8CaSLPWeT1ffjiImo0sYTcnLzo-wY" TargetMode="External"/><Relationship Id="rId39" Type="http://schemas.openxmlformats.org/officeDocument/2006/relationships/hyperlink" Target="https://www.topcoder.com/thrive/articles/Dynamic%20Programming:%20From%20Novice%20to%20Advanced" TargetMode="External"/><Relationship Id="rId21" Type="http://schemas.openxmlformats.org/officeDocument/2006/relationships/hyperlink" Target="https://www.geeksforgeeks.org/sorting-algorithms/" TargetMode="External"/><Relationship Id="rId34" Type="http://schemas.openxmlformats.org/officeDocument/2006/relationships/hyperlink" Target="https://www.topcoder.com/thrive/articles/Greedy%20is%20Good" TargetMode="External"/><Relationship Id="rId42" Type="http://schemas.openxmlformats.org/officeDocument/2006/relationships/hyperlink" Target="https://people.eecs.berkeley.edu/~vazirani/s99cs170/notes/dynamic2.pdf" TargetMode="External"/><Relationship Id="rId47" Type="http://schemas.openxmlformats.org/officeDocument/2006/relationships/hyperlink" Target="https://practice.geeksforgeeks.org/topic-tags/" TargetMode="External"/><Relationship Id="rId50" Type="http://schemas.openxmlformats.org/officeDocument/2006/relationships/hyperlink" Target="https://codeforces.com/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playlist?list=PLauivoElc3giVROwL-6g9hO-LlSen_NaV" TargetMode="External"/><Relationship Id="rId29" Type="http://schemas.openxmlformats.org/officeDocument/2006/relationships/hyperlink" Target="https://www.youtube.com/playlist?list=PL-Jc9J83PIiF5VZmktfqW6WVU1pxBF6l_" TargetMode="External"/><Relationship Id="rId11" Type="http://schemas.openxmlformats.org/officeDocument/2006/relationships/hyperlink" Target="https://www.youtube.com/playlist?list=PLu0W_9lII9agS67Uits0UnJyrYiXhDS6q" TargetMode="External"/><Relationship Id="rId24" Type="http://schemas.openxmlformats.org/officeDocument/2006/relationships/hyperlink" Target="https://www.youtube.com/playlist?list=PLauivoElc3gjE_s-7owHO0RVb_jj7Rx85" TargetMode="External"/><Relationship Id="rId32" Type="http://schemas.openxmlformats.org/officeDocument/2006/relationships/hyperlink" Target="https://www.hackerearth.com/practice/notes/stacks-and-queues/" TargetMode="External"/><Relationship Id="rId37" Type="http://schemas.openxmlformats.org/officeDocument/2006/relationships/hyperlink" Target="https://www.youtube.com/playlist?list=PL_z_8CaSLPWekqhdCPmFohncHwz8TY2Go" TargetMode="External"/><Relationship Id="rId40" Type="http://schemas.openxmlformats.org/officeDocument/2006/relationships/hyperlink" Target="https://www.youtube.com/playlist?list=PLgUwDviBIf0q8Hkd7bK2Bpryj2xVJk8Vk" TargetMode="External"/><Relationship Id="rId45" Type="http://schemas.openxmlformats.org/officeDocument/2006/relationships/hyperlink" Target="https://www.youtube.com/playlist?list=PL2q4fbVm1Ik6v2-emg_JGcC9v2v2YTbvq" TargetMode="External"/><Relationship Id="rId53" Type="http://schemas.openxmlformats.org/officeDocument/2006/relationships/hyperlink" Target="https://iiitv.github.io/cp-contest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playlist?list=PLu0W_9lII9agpFUAlPFe_VNSlXW5uE0YL" TargetMode="External"/><Relationship Id="rId19" Type="http://schemas.openxmlformats.org/officeDocument/2006/relationships/hyperlink" Target="https://visualgo.net/en/sorting?slide=1" TargetMode="External"/><Relationship Id="rId31" Type="http://schemas.openxmlformats.org/officeDocument/2006/relationships/hyperlink" Target="https://www.youtube.com/playlist?list=PL-Jc9J83PIiEyUGT3S8zPdTMYojwZPLUM" TargetMode="External"/><Relationship Id="rId44" Type="http://schemas.openxmlformats.org/officeDocument/2006/relationships/hyperlink" Target="https://www.iarcs.org.in/inoi/online-study-material/topics/graphs.php" TargetMode="External"/><Relationship Id="rId52" Type="http://schemas.openxmlformats.org/officeDocument/2006/relationships/hyperlink" Target="https://a2oj.com/Ladder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playlist?list=PL7ersPsTyYt2Q-SqZxTA1D-melSfqBRMW" TargetMode="External"/><Relationship Id="rId14" Type="http://schemas.openxmlformats.org/officeDocument/2006/relationships/hyperlink" Target="http://www.iitk.ac.in/esc101/08Jul/lecnotes/practise_sol.pdf" TargetMode="External"/><Relationship Id="rId22" Type="http://schemas.openxmlformats.org/officeDocument/2006/relationships/hyperlink" Target="https://www.iarcs.org.in/inoi/online-study-material/topics/sorting.php" TargetMode="External"/><Relationship Id="rId27" Type="http://schemas.openxmlformats.org/officeDocument/2006/relationships/hyperlink" Target="https://www.csee.umbc.edu/~chang/cs202.f98/readings/recursion.html" TargetMode="External"/><Relationship Id="rId30" Type="http://schemas.openxmlformats.org/officeDocument/2006/relationships/hyperlink" Target="https://www.hackerearth.com/practice/data-structures/linked-list/singly-linked-list/tutorial/" TargetMode="External"/><Relationship Id="rId35" Type="http://schemas.openxmlformats.org/officeDocument/2006/relationships/hyperlink" Target="https://www.youtube.com/playlist?list=PL2q4fbVm1Ik7ip1VkWwe5U_CEb93vw6Iu" TargetMode="External"/><Relationship Id="rId43" Type="http://schemas.openxmlformats.org/officeDocument/2006/relationships/hyperlink" Target="https://www.youtube.com/playlist?list=PLgUwDviBIf0rGEWe64KWas0Nryn7SCRWw" TargetMode="External"/><Relationship Id="rId48" Type="http://schemas.openxmlformats.org/officeDocument/2006/relationships/hyperlink" Target="https://leetcode.com/problemset/all/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youtube.com/watch?v=EMEvheCVhMk&amp;list=PL7ersPsTyYt2Q-SqZxTA1D-melSfqBRMW" TargetMode="External"/><Relationship Id="rId51" Type="http://schemas.openxmlformats.org/officeDocument/2006/relationships/hyperlink" Target="https://450dsa.com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iarcs.org.in/inoi/online-study-material/topics/efficiency.php" TargetMode="External"/><Relationship Id="rId17" Type="http://schemas.openxmlformats.org/officeDocument/2006/relationships/hyperlink" Target="https://www.youtube.com/playlist?list=PL2q4fbVm1Ik4liHX78IRslXzUr8z5QxsG" TargetMode="External"/><Relationship Id="rId25" Type="http://schemas.openxmlformats.org/officeDocument/2006/relationships/hyperlink" Target="https://www.geeksforgeeks.org/searching-algorithms/" TargetMode="External"/><Relationship Id="rId33" Type="http://schemas.openxmlformats.org/officeDocument/2006/relationships/hyperlink" Target="https://www.iarcs.org.in/inoi/online-study-material/topics/greedy.php" TargetMode="External"/><Relationship Id="rId38" Type="http://schemas.openxmlformats.org/officeDocument/2006/relationships/hyperlink" Target="https://www.freecodecamp.org/news/demystifying-dynamic-programming-3efafb8d4296/" TargetMode="External"/><Relationship Id="rId46" Type="http://schemas.openxmlformats.org/officeDocument/2006/relationships/hyperlink" Target="https://cp-algorithms.com/data_structures/segment_tree.html" TargetMode="External"/><Relationship Id="rId20" Type="http://schemas.openxmlformats.org/officeDocument/2006/relationships/hyperlink" Target="https://www.youtube.com/playlist?list=PLsFNQxKNzefK_DAUwnQwBizOmcY7aDLoY" TargetMode="External"/><Relationship Id="rId41" Type="http://schemas.openxmlformats.org/officeDocument/2006/relationships/hyperlink" Target="https://www.iarcs.org.in/inoi/online-study-material/topics/dp-trees.php" TargetMode="External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unestone.academy/runestone/books/published/pythonds/AlgorithmAnalysis/toctree.html" TargetMode="External"/><Relationship Id="rId23" Type="http://schemas.openxmlformats.org/officeDocument/2006/relationships/hyperlink" Target="https://visualgo.net/en/dfsbfs?slide=1" TargetMode="External"/><Relationship Id="rId28" Type="http://schemas.openxmlformats.org/officeDocument/2006/relationships/hyperlink" Target="https://www.byte-by-byte.com/recursion/" TargetMode="External"/><Relationship Id="rId36" Type="http://schemas.openxmlformats.org/officeDocument/2006/relationships/hyperlink" Target="https://www.hackerearth.com/practice/notes/bit-manipulation/" TargetMode="External"/><Relationship Id="rId49" Type="http://schemas.openxmlformats.org/officeDocument/2006/relationships/hyperlink" Target="https://www.codeche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FD1D4E-2AFE-44AD-BA83-1FF0901C2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01</Words>
  <Characters>627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2-06-05T08:47:00Z</dcterms:created>
  <dcterms:modified xsi:type="dcterms:W3CDTF">2022-06-05T09:44:00Z</dcterms:modified>
</cp:coreProperties>
</file>